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9145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782728" cy="262769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706753" cy="237744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091764" cy="308008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899258" cy="452387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36143" cy="472600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4754880" cy="266619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908884" cy="328221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хонова Екатерина</dc:creator>
  <dc:language>ru-RU</dc:language>
  <cp:keywords/>
  <dcterms:created xsi:type="dcterms:W3CDTF">2023-10-02T15:29:55Z</dcterms:created>
  <dcterms:modified xsi:type="dcterms:W3CDTF">2023-10-02T15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